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E7B36" w14:textId="57685063" w:rsidR="003C3004" w:rsidRDefault="005879D1">
      <w:r>
        <w:t>Steps for creating a pipeline on Azure:</w:t>
      </w:r>
    </w:p>
    <w:p w14:paraId="57E0D349" w14:textId="437F4ADA" w:rsidR="005879D1" w:rsidRDefault="005879D1" w:rsidP="005879D1">
      <w:pPr>
        <w:pStyle w:val="ListParagraph"/>
        <w:numPr>
          <w:ilvl w:val="0"/>
          <w:numId w:val="1"/>
        </w:numPr>
      </w:pPr>
      <w:r>
        <w:t>Create account</w:t>
      </w:r>
    </w:p>
    <w:p w14:paraId="0567635E" w14:textId="5A2163E4" w:rsidR="005879D1" w:rsidRDefault="005879D1" w:rsidP="005879D1">
      <w:pPr>
        <w:pStyle w:val="ListParagraph"/>
        <w:numPr>
          <w:ilvl w:val="0"/>
          <w:numId w:val="1"/>
        </w:numPr>
      </w:pPr>
      <w:r>
        <w:t>Create organization</w:t>
      </w:r>
    </w:p>
    <w:p w14:paraId="4B353531" w14:textId="3F5868F7" w:rsidR="005879D1" w:rsidRDefault="005879D1" w:rsidP="005879D1">
      <w:pPr>
        <w:pStyle w:val="ListParagraph"/>
        <w:numPr>
          <w:ilvl w:val="0"/>
          <w:numId w:val="1"/>
        </w:numPr>
      </w:pPr>
      <w:r>
        <w:t>Create pipeline with template</w:t>
      </w:r>
    </w:p>
    <w:p w14:paraId="641C2058" w14:textId="74FFA87D" w:rsidR="005879D1" w:rsidRDefault="005879D1" w:rsidP="005879D1">
      <w:pPr>
        <w:pStyle w:val="ListParagraph"/>
        <w:numPr>
          <w:ilvl w:val="1"/>
          <w:numId w:val="1"/>
        </w:numPr>
      </w:pPr>
      <w:r>
        <w:t xml:space="preserve">Choose </w:t>
      </w:r>
      <w:proofErr w:type="spellStart"/>
      <w:r>
        <w:t>github</w:t>
      </w:r>
      <w:proofErr w:type="spellEnd"/>
      <w:r>
        <w:t xml:space="preserve"> repo (this will be p1)</w:t>
      </w:r>
    </w:p>
    <w:p w14:paraId="0EEFA858" w14:textId="18511B22" w:rsidR="005879D1" w:rsidRDefault="005879D1" w:rsidP="005879D1">
      <w:pPr>
        <w:pStyle w:val="ListParagraph"/>
        <w:numPr>
          <w:ilvl w:val="1"/>
          <w:numId w:val="1"/>
        </w:numPr>
      </w:pPr>
      <w:r>
        <w:t>If can’t find repo, then provide access (option available at bottom)</w:t>
      </w:r>
    </w:p>
    <w:p w14:paraId="7A8AA3BE" w14:textId="1E01FD8B" w:rsidR="005879D1" w:rsidRDefault="005879D1" w:rsidP="005879D1">
      <w:pPr>
        <w:pStyle w:val="ListParagraph"/>
        <w:numPr>
          <w:ilvl w:val="0"/>
          <w:numId w:val="1"/>
        </w:numPr>
      </w:pPr>
      <w:r>
        <w:t xml:space="preserve">Given </w:t>
      </w:r>
      <w:proofErr w:type="gramStart"/>
      <w:r>
        <w:t>a</w:t>
      </w:r>
      <w:proofErr w:type="gramEnd"/>
      <w:r>
        <w:t xml:space="preserve"> </w:t>
      </w:r>
      <w:proofErr w:type="spellStart"/>
      <w:r>
        <w:t>yml</w:t>
      </w:r>
      <w:proofErr w:type="spellEnd"/>
      <w:r>
        <w:t xml:space="preserve"> </w:t>
      </w:r>
      <w:proofErr w:type="spellStart"/>
      <w:r>
        <w:t>fiel</w:t>
      </w:r>
      <w:proofErr w:type="spellEnd"/>
    </w:p>
    <w:p w14:paraId="4D6877F1" w14:textId="7D5CA49B" w:rsidR="005879D1" w:rsidRDefault="005879D1" w:rsidP="005879D1">
      <w:pPr>
        <w:pStyle w:val="ListParagraph"/>
        <w:numPr>
          <w:ilvl w:val="1"/>
          <w:numId w:val="1"/>
        </w:numPr>
      </w:pPr>
      <w:r>
        <w:t xml:space="preserve">Whenever saved &amp; run it will push it to the </w:t>
      </w:r>
      <w:proofErr w:type="spellStart"/>
      <w:r>
        <w:t>github</w:t>
      </w:r>
      <w:proofErr w:type="spellEnd"/>
      <w:r>
        <w:t xml:space="preserve"> repo</w:t>
      </w:r>
    </w:p>
    <w:p w14:paraId="6623CB96" w14:textId="5F7BB0E9" w:rsidR="00682C05" w:rsidRDefault="00682C05" w:rsidP="005879D1">
      <w:pPr>
        <w:pStyle w:val="ListParagraph"/>
        <w:numPr>
          <w:ilvl w:val="1"/>
          <w:numId w:val="1"/>
        </w:numPr>
      </w:pPr>
      <w:r>
        <w:t>Everything is key value pairs</w:t>
      </w:r>
    </w:p>
    <w:p w14:paraId="273EB635" w14:textId="24BA4A1E" w:rsidR="00682C05" w:rsidRDefault="00682C05" w:rsidP="00682C05">
      <w:pPr>
        <w:pStyle w:val="ListParagraph"/>
        <w:numPr>
          <w:ilvl w:val="2"/>
          <w:numId w:val="1"/>
        </w:numPr>
      </w:pPr>
      <w:r>
        <w:t>A superset of JSON, but differently formatted</w:t>
      </w:r>
    </w:p>
    <w:p w14:paraId="19BA2AB5" w14:textId="15E211A6" w:rsidR="00682C05" w:rsidRDefault="00AF72AB" w:rsidP="00AF72AB">
      <w:pPr>
        <w:pStyle w:val="ListParagraph"/>
        <w:numPr>
          <w:ilvl w:val="1"/>
          <w:numId w:val="1"/>
        </w:numPr>
      </w:pPr>
      <w:r>
        <w:t xml:space="preserve">Categories &amp; </w:t>
      </w:r>
      <w:proofErr w:type="gramStart"/>
      <w:r>
        <w:t>sub categories</w:t>
      </w:r>
      <w:proofErr w:type="gramEnd"/>
    </w:p>
    <w:p w14:paraId="1CCBD6F6" w14:textId="01A5AB6F" w:rsidR="00AF72AB" w:rsidRDefault="00AF72AB" w:rsidP="00AF72AB">
      <w:pPr>
        <w:pStyle w:val="ListParagraph"/>
        <w:numPr>
          <w:ilvl w:val="2"/>
          <w:numId w:val="1"/>
        </w:numPr>
      </w:pPr>
      <w:proofErr w:type="spellStart"/>
      <w:r>
        <w:t>Theyre</w:t>
      </w:r>
      <w:proofErr w:type="spellEnd"/>
      <w:r>
        <w:t xml:space="preserve"> just ways to logically organize your code</w:t>
      </w:r>
    </w:p>
    <w:p w14:paraId="4BAE813D" w14:textId="77777777" w:rsidR="00AF72AB" w:rsidRDefault="00AF72AB" w:rsidP="00AF72AB">
      <w:pPr>
        <w:pStyle w:val="ListParagraph"/>
        <w:numPr>
          <w:ilvl w:val="0"/>
          <w:numId w:val="1"/>
        </w:numPr>
      </w:pPr>
    </w:p>
    <w:sectPr w:rsidR="00AF72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A53F9"/>
    <w:multiLevelType w:val="hybridMultilevel"/>
    <w:tmpl w:val="857EDD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sTC0MDcyMDc2NzZT0lEKTi0uzszPAykwrAUAyEm2aSwAAAA="/>
  </w:docVars>
  <w:rsids>
    <w:rsidRoot w:val="005879D1"/>
    <w:rsid w:val="003C3004"/>
    <w:rsid w:val="005879D1"/>
    <w:rsid w:val="00682C05"/>
    <w:rsid w:val="00A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FC2B6"/>
  <w15:chartTrackingRefBased/>
  <w15:docId w15:val="{81F84A9A-5CBF-4F41-BFAD-5C3EAF9E6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79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3</cp:revision>
  <dcterms:created xsi:type="dcterms:W3CDTF">2021-06-22T15:09:00Z</dcterms:created>
  <dcterms:modified xsi:type="dcterms:W3CDTF">2021-06-22T15:30:00Z</dcterms:modified>
</cp:coreProperties>
</file>